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FA638" w14:textId="77777777" w:rsidR="00B15235" w:rsidRPr="00900446" w:rsidRDefault="00B15235" w:rsidP="00B15235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Observation </w:t>
      </w:r>
      <w:r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3-5 Age Group</w:t>
      </w:r>
    </w:p>
    <w:p w14:paraId="6A387D7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The early years of a child play a vital role in their development. Early childhood experiences impact the future physical, </w:t>
      </w:r>
      <w:r>
        <w:rPr>
          <w:rFonts w:ascii="Arial" w:hAnsi="Arial" w:cs="Arial"/>
          <w:szCs w:val="27"/>
          <w:shd w:val="clear" w:color="auto" w:fill="FFFFFF"/>
        </w:rPr>
        <w:t>intellectu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>
        <w:rPr>
          <w:rFonts w:ascii="Arial" w:hAnsi="Arial" w:cs="Arial"/>
          <w:szCs w:val="27"/>
          <w:shd w:val="clear" w:color="auto" w:fill="FFFFFF"/>
        </w:rPr>
        <w:t>social/emotion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that child. This questionnaire includes questions that will help you to </w:t>
      </w:r>
      <w:r>
        <w:rPr>
          <w:rFonts w:ascii="Arial" w:hAnsi="Arial" w:cs="Arial"/>
          <w:szCs w:val="27"/>
          <w:shd w:val="clear" w:color="auto" w:fill="FFFFFF"/>
        </w:rPr>
        <w:t>understand the development of children better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. </w:t>
      </w:r>
      <w:r>
        <w:rPr>
          <w:rFonts w:ascii="Arial" w:hAnsi="Arial" w:cs="Arial"/>
          <w:szCs w:val="27"/>
          <w:shd w:val="clear" w:color="auto" w:fill="FFFFFF"/>
        </w:rPr>
        <w:t xml:space="preserve">Record the child’s actual responses. </w:t>
      </w:r>
      <w:r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14335219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  <w:sectPr w:rsidR="00B15235" w:rsidRPr="00C51C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E13E3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8A338F3EE60B4C77A299BF6ED7CCCD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4F1C48C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>
        <w:rPr>
          <w:rFonts w:ascii="Arial" w:hAnsi="Arial" w:cs="Arial"/>
          <w:szCs w:val="27"/>
          <w:shd w:val="clear" w:color="auto" w:fill="FFFFFF"/>
        </w:rPr>
        <w:t xml:space="preserve">First </w:t>
      </w:r>
      <w:r w:rsidRPr="00C51C45">
        <w:rPr>
          <w:rFonts w:ascii="Arial" w:hAnsi="Arial" w:cs="Arial"/>
          <w:szCs w:val="27"/>
          <w:shd w:val="clear" w:color="auto" w:fill="FFFFFF"/>
        </w:rPr>
        <w:t>Nam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B20C5C0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34F06DC" w14:textId="77777777" w:rsidR="00B15235" w:rsidRPr="00483004" w:rsidRDefault="00B15235" w:rsidP="00B15235">
      <w:pPr>
        <w:rPr>
          <w:rFonts w:ascii="Arial" w:hAnsi="Arial" w:cs="Arial"/>
          <w:szCs w:val="27"/>
          <w:shd w:val="clear" w:color="auto" w:fill="FFFFFF"/>
        </w:rPr>
        <w:sectPr w:rsidR="00B15235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51C45">
        <w:rPr>
          <w:rFonts w:ascii="Arial" w:hAnsi="Arial" w:cs="Arial"/>
          <w:szCs w:val="27"/>
          <w:shd w:val="clear" w:color="auto" w:fill="FFFFFF"/>
        </w:rPr>
        <w:t>Child’s Date of Birth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8A338F3EE60B4C77A299BF6ED7CCCD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9C6CA91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2A55C95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 Are you a boy or a girl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appropriate box.)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>
        <w:rPr>
          <w:rFonts w:ascii="Arial" w:hAnsi="Arial" w:cs="Arial"/>
          <w:szCs w:val="27"/>
          <w:shd w:val="clear" w:color="auto" w:fill="FFFFFF"/>
        </w:rPr>
        <w:t xml:space="preserve">Boy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Girl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819BC9A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 What do you like most about yourself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653EC4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.  Name something you can do that shows you are strong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D25CD0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.  Name something you can do that shows you are fas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38627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5.  What is something you hope you will be good at when you are olde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4270510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6. How do you feel about each of the following activities?</w:t>
      </w:r>
    </w:p>
    <w:p w14:paraId="47FA24BB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unn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4124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1816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366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26005A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Jum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6723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36631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2496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8C6C5B2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kip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387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35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062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C9AFD35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rit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8669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137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8081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0F08EE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lor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6191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74479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223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7A80E8A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Using scisso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53625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26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353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754281F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</w:p>
    <w:p w14:paraId="13802700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664F375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7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 Starting with 1, show me how high you can count.  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9DC9BC8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8.  Try to spell your first name for me.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F511E0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9.  What is your favorite game to pla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5FA9CC1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10. Do you have a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201403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</w:p>
    <w:p w14:paraId="5A5C959E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1. Do you ever use any of the following by yourself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2CE4B1C1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840D68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10335E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336F68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E9D0B5C" w14:textId="77777777" w:rsidR="00B15235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</w:p>
    <w:p w14:paraId="19C9B29A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69D570D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2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3C560EF1" w14:textId="0FAB6891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C88078C" w14:textId="04848500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9965117" w14:textId="6C63A6D2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6B1A0EB" w14:textId="17AF3ADF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7772EBD" w14:textId="11058E36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</w:r>
      <w:proofErr w:type="gramStart"/>
      <w:r>
        <w:rPr>
          <w:rFonts w:ascii="Arial" w:hAnsi="Arial" w:cs="Arial"/>
          <w:szCs w:val="27"/>
          <w:shd w:val="clear" w:color="auto" w:fill="FFFFFF"/>
        </w:rPr>
        <w:t>Myself</w:t>
      </w:r>
      <w:proofErr w:type="gramEnd"/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248DA8F" w14:textId="7498DD5B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bookmarkStart w:id="0" w:name="_GoBack"/>
      <w:bookmarkEnd w:id="0"/>
      <w:r>
        <w:rPr>
          <w:rFonts w:ascii="Arial" w:hAnsi="Arial" w:cs="Arial"/>
          <w:szCs w:val="27"/>
          <w:shd w:val="clear" w:color="auto" w:fill="FFFFFF"/>
        </w:rPr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FF567E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3. What do you want to be when you are an adul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85732283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49F0AF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4. Who is you favorite superhero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684712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50854941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474729B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5. What makes you feel brav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0709884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25D8C1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6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9D3F17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7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2E4763E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8. What do you do when you feel afrai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19911F2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</w:p>
    <w:p w14:paraId="1852608F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2B4F1A4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9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made the world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4B0D95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F8E7828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21. What, if anything, can keep you away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7A46E0B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2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A1EA230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3. How often do you go to church? </w:t>
      </w:r>
    </w:p>
    <w:p w14:paraId="044117EF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03FCF1D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AF97A94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FE060F3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DF4144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4. Is it ever OK to tell a lie?</w:t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304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62321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0991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7BBDFDD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5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D87C780" w14:textId="77777777" w:rsidR="00B15235" w:rsidRPr="00C51C45" w:rsidRDefault="00B15235" w:rsidP="00B15235">
      <w:pPr>
        <w:rPr>
          <w:sz w:val="18"/>
        </w:rPr>
      </w:pPr>
    </w:p>
    <w:p w14:paraId="6CFD4566" w14:textId="77777777" w:rsidR="00741AC5" w:rsidRDefault="00741AC5"/>
    <w:sectPr w:rsidR="00741AC5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Dc0MjSxNDYxMjVR0lEKTi0uzszPAykwqgUA4dqVdiwAAAA="/>
  </w:docVars>
  <w:rsids>
    <w:rsidRoot w:val="00B15235"/>
    <w:rsid w:val="0073432E"/>
    <w:rsid w:val="00741AC5"/>
    <w:rsid w:val="00B1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24785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15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23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2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A338F3EE60B4C77A299BF6ED7CCC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EC1D-1B29-44E7-8283-983C05B8AD96}"/>
      </w:docPartPr>
      <w:docPartBody>
        <w:p w:rsidR="00A75835" w:rsidRDefault="00C625AE" w:rsidP="00C625AE">
          <w:pPr>
            <w:pStyle w:val="8A338F3EE60B4C77A299BF6ED7CCCDAA"/>
          </w:pPr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79B45F710E0F438CAB259DA0A880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9B8FD-4189-4CC5-8D2C-BBD1F8BA90D0}"/>
      </w:docPartPr>
      <w:docPartBody>
        <w:p w:rsidR="00A75835" w:rsidRDefault="00C625AE" w:rsidP="00C625AE">
          <w:pPr>
            <w:pStyle w:val="79B45F710E0F438CAB259DA0A8802AC7"/>
          </w:pPr>
          <w:r w:rsidRPr="00F1554C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A521B-EAF3-44CC-9184-1E616FD02454}"/>
      </w:docPartPr>
      <w:docPartBody>
        <w:p w:rsidR="00A75835" w:rsidRDefault="00C625AE">
          <w:r w:rsidRPr="00F155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625AE"/>
    <w:rsid w:val="00A75835"/>
    <w:rsid w:val="00C62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25AE"/>
    <w:rPr>
      <w:color w:val="808080"/>
    </w:rPr>
  </w:style>
  <w:style w:type="paragraph" w:customStyle="1" w:styleId="8A338F3EE60B4C77A299BF6ED7CCCDAA">
    <w:name w:val="8A338F3EE60B4C77A299BF6ED7CCCDAA"/>
    <w:rsid w:val="00C625AE"/>
  </w:style>
  <w:style w:type="paragraph" w:customStyle="1" w:styleId="79B45F710E0F438CAB259DA0A8802AC7">
    <w:name w:val="79B45F710E0F438CAB259DA0A8802AC7"/>
    <w:rsid w:val="00C625AE"/>
  </w:style>
  <w:style w:type="paragraph" w:customStyle="1" w:styleId="1DE4798786194479AF99FDBD1184591D">
    <w:name w:val="1DE4798786194479AF99FDBD1184591D"/>
    <w:rsid w:val="00C625AE"/>
  </w:style>
  <w:style w:type="paragraph" w:customStyle="1" w:styleId="1754B96534854411BF1F46EB79EDBF99">
    <w:name w:val="1754B96534854411BF1F46EB79EDBF99"/>
    <w:rsid w:val="00C625AE"/>
  </w:style>
  <w:style w:type="paragraph" w:customStyle="1" w:styleId="E169DBBA0B5341CBB85CDB08ED4B85FA">
    <w:name w:val="E169DBBA0B5341CBB85CDB08ED4B85FA"/>
    <w:rsid w:val="00C625AE"/>
  </w:style>
  <w:style w:type="paragraph" w:customStyle="1" w:styleId="DE115A4589B8408995BD29B275D815A2">
    <w:name w:val="DE115A4589B8408995BD29B275D815A2"/>
    <w:rsid w:val="00C625AE"/>
  </w:style>
  <w:style w:type="paragraph" w:customStyle="1" w:styleId="4703AA620B5349A5B7B07C57FB8BC9F7">
    <w:name w:val="4703AA620B5349A5B7B07C57FB8BC9F7"/>
    <w:rsid w:val="00C625AE"/>
  </w:style>
  <w:style w:type="paragraph" w:customStyle="1" w:styleId="DF5D44B6A2A5413793C0E8EB68616DE9">
    <w:name w:val="DF5D44B6A2A5413793C0E8EB68616DE9"/>
    <w:rsid w:val="00C625AE"/>
  </w:style>
  <w:style w:type="paragraph" w:customStyle="1" w:styleId="A16E9096272E4CD59C432A79B71C42EA">
    <w:name w:val="A16E9096272E4CD59C432A79B71C42EA"/>
    <w:rsid w:val="00C625AE"/>
  </w:style>
  <w:style w:type="paragraph" w:customStyle="1" w:styleId="FE087EB4063C4CF58D5A508AC0938847">
    <w:name w:val="FE087EB4063C4CF58D5A508AC0938847"/>
    <w:rsid w:val="00C625AE"/>
  </w:style>
  <w:style w:type="paragraph" w:customStyle="1" w:styleId="8EF05DE1BF3A4A848C34F0A8A6E20F04">
    <w:name w:val="8EF05DE1BF3A4A848C34F0A8A6E20F04"/>
    <w:rsid w:val="00C625AE"/>
  </w:style>
  <w:style w:type="paragraph" w:customStyle="1" w:styleId="BAF2AA53271C4CE6947B9A8E2963DE44">
    <w:name w:val="BAF2AA53271C4CE6947B9A8E2963DE44"/>
    <w:rsid w:val="00C625AE"/>
  </w:style>
  <w:style w:type="paragraph" w:customStyle="1" w:styleId="7F2938BC79204BCFB1C8DA4C0A98154A">
    <w:name w:val="7F2938BC79204BCFB1C8DA4C0A98154A"/>
    <w:rsid w:val="00C625AE"/>
  </w:style>
  <w:style w:type="paragraph" w:customStyle="1" w:styleId="36C0F94C8C9F407B8BB120C3AE9DC431">
    <w:name w:val="36C0F94C8C9F407B8BB120C3AE9DC431"/>
    <w:rsid w:val="00C625AE"/>
  </w:style>
  <w:style w:type="paragraph" w:customStyle="1" w:styleId="2E06D5B1D7164CA497EE1D833FA98F5E">
    <w:name w:val="2E06D5B1D7164CA497EE1D833FA98F5E"/>
    <w:rsid w:val="00C625AE"/>
  </w:style>
  <w:style w:type="paragraph" w:customStyle="1" w:styleId="42B435BD9DAB40E89159E2826D75F44A">
    <w:name w:val="42B435BD9DAB40E89159E2826D75F44A"/>
    <w:rsid w:val="00C625AE"/>
  </w:style>
  <w:style w:type="paragraph" w:customStyle="1" w:styleId="E4ECBABE40BA4330A5B612102576BFDF">
    <w:name w:val="E4ECBABE40BA4330A5B612102576BFDF"/>
    <w:rsid w:val="00C625AE"/>
  </w:style>
  <w:style w:type="paragraph" w:customStyle="1" w:styleId="B9570DA3703E45F880B64992FF38B2FA">
    <w:name w:val="B9570DA3703E45F880B64992FF38B2FA"/>
    <w:rsid w:val="00C625AE"/>
  </w:style>
  <w:style w:type="paragraph" w:customStyle="1" w:styleId="51D33AD447334EFBA08E048CF90ABA95">
    <w:name w:val="51D33AD447334EFBA08E048CF90ABA95"/>
    <w:rsid w:val="00C625AE"/>
  </w:style>
  <w:style w:type="paragraph" w:customStyle="1" w:styleId="398F6378554E42B2AF1DE8A9395252E5">
    <w:name w:val="398F6378554E42B2AF1DE8A9395252E5"/>
    <w:rsid w:val="00C625AE"/>
  </w:style>
  <w:style w:type="paragraph" w:customStyle="1" w:styleId="5431B3A5D9FB42DDB59B0436C44875C1">
    <w:name w:val="5431B3A5D9FB42DDB59B0436C44875C1"/>
    <w:rsid w:val="00C625AE"/>
  </w:style>
  <w:style w:type="paragraph" w:customStyle="1" w:styleId="CEBFED0876AE4D43848C7F3F91A08202">
    <w:name w:val="CEBFED0876AE4D43848C7F3F91A08202"/>
    <w:rsid w:val="00C625AE"/>
  </w:style>
  <w:style w:type="paragraph" w:customStyle="1" w:styleId="B5E9BF7C0B514C4B95983872269C3037">
    <w:name w:val="B5E9BF7C0B514C4B95983872269C3037"/>
    <w:rsid w:val="00C625AE"/>
  </w:style>
  <w:style w:type="paragraph" w:customStyle="1" w:styleId="3F66181FB3E24B62B7A5DF245E79ABE8">
    <w:name w:val="3F66181FB3E24B62B7A5DF245E79ABE8"/>
    <w:rsid w:val="00C625AE"/>
  </w:style>
  <w:style w:type="paragraph" w:customStyle="1" w:styleId="B1315108FFDD433FAF9CA6DAFFF1F0EC">
    <w:name w:val="B1315108FFDD433FAF9CA6DAFFF1F0EC"/>
    <w:rsid w:val="00C625AE"/>
  </w:style>
  <w:style w:type="paragraph" w:customStyle="1" w:styleId="4CE10F0F20704A27AD064091A0274079">
    <w:name w:val="4CE10F0F20704A27AD064091A0274079"/>
    <w:rsid w:val="00C625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F1D40-8FFA-4A61-83CA-CA413B499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580</Words>
  <Characters>3307</Characters>
  <Application>Microsoft Office Word</Application>
  <DocSecurity>0</DocSecurity>
  <Lines>27</Lines>
  <Paragraphs>7</Paragraphs>
  <ScaleCrop>false</ScaleCrop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Faith Dugan</cp:lastModifiedBy>
  <cp:revision>2</cp:revision>
  <dcterms:created xsi:type="dcterms:W3CDTF">2020-05-11T18:58:00Z</dcterms:created>
  <dcterms:modified xsi:type="dcterms:W3CDTF">2020-05-12T14:51:00Z</dcterms:modified>
</cp:coreProperties>
</file>